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514A1" w:rsidRDefault="008514A1" w:rsidP="008514A1">
      <w:pPr>
        <w:pStyle w:val="1"/>
        <w:jc w:val="center"/>
      </w:pPr>
      <w:bookmarkStart w:id="0" w:name="OLE_LINK1"/>
      <w:bookmarkStart w:id="1" w:name="OLE_LINK2"/>
      <w:r w:rsidRPr="00D16C84">
        <w:t>Criterion</w:t>
      </w:r>
      <w:r>
        <w:t xml:space="preserve"> </w:t>
      </w:r>
      <w:r>
        <w:rPr>
          <w:rFonts w:hint="eastAsia"/>
        </w:rPr>
        <w:t>E</w:t>
      </w:r>
      <w:r>
        <w:t>: Evaluation</w:t>
      </w:r>
    </w:p>
    <w:p w:rsidR="008514A1" w:rsidRPr="00A419CE" w:rsidRDefault="008514A1" w:rsidP="008514A1">
      <w:pPr>
        <w:rPr>
          <w:b/>
          <w:sz w:val="32"/>
          <w:szCs w:val="32"/>
        </w:rPr>
      </w:pPr>
      <w:r w:rsidRPr="00A419CE">
        <w:rPr>
          <w:rFonts w:hint="eastAsia"/>
          <w:b/>
          <w:sz w:val="32"/>
          <w:szCs w:val="32"/>
        </w:rPr>
        <w:t>S</w:t>
      </w:r>
      <w:r w:rsidRPr="00A419CE">
        <w:rPr>
          <w:b/>
          <w:sz w:val="32"/>
          <w:szCs w:val="32"/>
        </w:rPr>
        <w:t>uccess criteria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8514A1" w:rsidTr="008514A1">
        <w:tc>
          <w:tcPr>
            <w:tcW w:w="4148" w:type="dxa"/>
          </w:tcPr>
          <w:p w:rsidR="008514A1" w:rsidRPr="008514A1" w:rsidRDefault="008514A1" w:rsidP="008514A1">
            <w:pPr>
              <w:rPr>
                <w:sz w:val="24"/>
              </w:rPr>
            </w:pPr>
            <w:r w:rsidRPr="008514A1">
              <w:rPr>
                <w:rFonts w:hint="eastAsia"/>
                <w:sz w:val="24"/>
              </w:rPr>
              <w:t>T</w:t>
            </w:r>
            <w:r w:rsidRPr="008514A1">
              <w:rPr>
                <w:sz w:val="24"/>
              </w:rPr>
              <w:t>he program provides clear UI for club members</w:t>
            </w:r>
          </w:p>
        </w:tc>
        <w:tc>
          <w:tcPr>
            <w:tcW w:w="4148" w:type="dxa"/>
          </w:tcPr>
          <w:p w:rsidR="008514A1" w:rsidRDefault="008514A1" w:rsidP="008514A1">
            <w:r>
              <w:rPr>
                <w:rFonts w:hint="eastAsia"/>
              </w:rPr>
              <w:t>I</w:t>
            </w:r>
            <w:r>
              <w:t xml:space="preserve"> think the program’s UI is pretty clear that it may not be beautiful, but everyone can understand it</w:t>
            </w:r>
          </w:p>
        </w:tc>
      </w:tr>
      <w:tr w:rsidR="008514A1" w:rsidTr="008514A1">
        <w:tc>
          <w:tcPr>
            <w:tcW w:w="4148" w:type="dxa"/>
          </w:tcPr>
          <w:p w:rsidR="008514A1" w:rsidRPr="008514A1" w:rsidRDefault="008514A1" w:rsidP="008514A1">
            <w:pPr>
              <w:rPr>
                <w:sz w:val="24"/>
              </w:rPr>
            </w:pPr>
            <w:r w:rsidRPr="008514A1">
              <w:rPr>
                <w:rFonts w:hint="eastAsia"/>
                <w:sz w:val="24"/>
              </w:rPr>
              <w:t>T</w:t>
            </w:r>
            <w:r w:rsidRPr="008514A1">
              <w:rPr>
                <w:sz w:val="24"/>
              </w:rPr>
              <w:t>he program has a function to let user registers and logs in</w:t>
            </w:r>
          </w:p>
        </w:tc>
        <w:tc>
          <w:tcPr>
            <w:tcW w:w="4148" w:type="dxa"/>
          </w:tcPr>
          <w:p w:rsidR="008514A1" w:rsidRDefault="008514A1" w:rsidP="008514A1">
            <w:r>
              <w:rPr>
                <w:rFonts w:hint="eastAsia"/>
              </w:rPr>
              <w:t>Y</w:t>
            </w:r>
            <w:r>
              <w:t>es, and to register, the user need to enter their contact information</w:t>
            </w:r>
          </w:p>
        </w:tc>
      </w:tr>
      <w:tr w:rsidR="008514A1" w:rsidTr="008514A1">
        <w:tc>
          <w:tcPr>
            <w:tcW w:w="4148" w:type="dxa"/>
          </w:tcPr>
          <w:p w:rsidR="008514A1" w:rsidRPr="008514A1" w:rsidRDefault="008514A1" w:rsidP="008514A1">
            <w:pPr>
              <w:rPr>
                <w:sz w:val="24"/>
              </w:rPr>
            </w:pPr>
            <w:r w:rsidRPr="008514A1">
              <w:rPr>
                <w:sz w:val="24"/>
              </w:rPr>
              <w:t>The program will only let the user post only if the user is logged in</w:t>
            </w:r>
          </w:p>
        </w:tc>
        <w:tc>
          <w:tcPr>
            <w:tcW w:w="4148" w:type="dxa"/>
          </w:tcPr>
          <w:p w:rsidR="008514A1" w:rsidRDefault="008514A1" w:rsidP="008514A1">
            <w:r>
              <w:t>Yes, and if the user is not logged in, it will redirect the user to the log in page</w:t>
            </w:r>
          </w:p>
        </w:tc>
      </w:tr>
      <w:tr w:rsidR="008514A1" w:rsidTr="008514A1">
        <w:tc>
          <w:tcPr>
            <w:tcW w:w="4148" w:type="dxa"/>
          </w:tcPr>
          <w:p w:rsidR="008514A1" w:rsidRPr="008514A1" w:rsidRDefault="008514A1" w:rsidP="008514A1">
            <w:pPr>
              <w:rPr>
                <w:sz w:val="24"/>
              </w:rPr>
            </w:pPr>
            <w:r w:rsidRPr="008514A1">
              <w:rPr>
                <w:sz w:val="24"/>
              </w:rPr>
              <w:t>The program should auto-check whether there is a cat in the picture, and if there isn’t a cat in it, the program would through a message to the user and not allow the user to post it</w:t>
            </w:r>
          </w:p>
        </w:tc>
        <w:tc>
          <w:tcPr>
            <w:tcW w:w="4148" w:type="dxa"/>
          </w:tcPr>
          <w:p w:rsidR="008514A1" w:rsidRDefault="008514A1" w:rsidP="008514A1">
            <w:r>
              <w:rPr>
                <w:rFonts w:hint="eastAsia"/>
              </w:rPr>
              <w:t>Y</w:t>
            </w:r>
            <w:r>
              <w:t xml:space="preserve">es, but the recognition has limitations, which causes that although some pictures contain cats in them, the program still cannot recognize it. </w:t>
            </w:r>
          </w:p>
        </w:tc>
      </w:tr>
      <w:tr w:rsidR="008514A1" w:rsidTr="008514A1">
        <w:tc>
          <w:tcPr>
            <w:tcW w:w="4148" w:type="dxa"/>
          </w:tcPr>
          <w:p w:rsidR="008514A1" w:rsidRPr="008514A1" w:rsidRDefault="008514A1" w:rsidP="008514A1">
            <w:pPr>
              <w:rPr>
                <w:sz w:val="24"/>
              </w:rPr>
            </w:pPr>
            <w:r w:rsidRPr="008514A1">
              <w:rPr>
                <w:sz w:val="24"/>
              </w:rPr>
              <w:t>The program can be able to show the type of the cat</w:t>
            </w:r>
          </w:p>
        </w:tc>
        <w:tc>
          <w:tcPr>
            <w:tcW w:w="4148" w:type="dxa"/>
          </w:tcPr>
          <w:p w:rsidR="008514A1" w:rsidRDefault="008514A1" w:rsidP="008514A1">
            <w:r>
              <w:rPr>
                <w:rFonts w:hint="eastAsia"/>
              </w:rPr>
              <w:t>Y</w:t>
            </w:r>
            <w:r>
              <w:t xml:space="preserve">es, but due to the accuracy of the recognition, I just choose the type which is the most likely </w:t>
            </w:r>
          </w:p>
        </w:tc>
      </w:tr>
      <w:tr w:rsidR="008514A1" w:rsidRPr="00736B7B" w:rsidTr="008514A1">
        <w:tc>
          <w:tcPr>
            <w:tcW w:w="4148" w:type="dxa"/>
          </w:tcPr>
          <w:p w:rsidR="008514A1" w:rsidRPr="008514A1" w:rsidRDefault="008514A1" w:rsidP="008514A1">
            <w:pPr>
              <w:rPr>
                <w:sz w:val="24"/>
              </w:rPr>
            </w:pPr>
            <w:r w:rsidRPr="008514A1">
              <w:rPr>
                <w:sz w:val="24"/>
              </w:rPr>
              <w:t>The program will mark the account name for who posts and show the contact information as well</w:t>
            </w:r>
          </w:p>
        </w:tc>
        <w:tc>
          <w:tcPr>
            <w:tcW w:w="4148" w:type="dxa"/>
          </w:tcPr>
          <w:p w:rsidR="008514A1" w:rsidRDefault="008514A1" w:rsidP="00736B7B">
            <w:pPr>
              <w:jc w:val="left"/>
            </w:pPr>
            <w:r>
              <w:rPr>
                <w:rFonts w:hint="eastAsia"/>
              </w:rPr>
              <w:t>T</w:t>
            </w:r>
            <w:r>
              <w:t>he contact information and the sender’s name are shown in the program</w:t>
            </w:r>
            <w:r w:rsidR="00736B7B" w:rsidRPr="00736B7B">
              <w:drawing>
                <wp:inline distT="0" distB="0" distL="0" distR="0" wp14:anchorId="032D8BE6" wp14:editId="055CB845">
                  <wp:extent cx="1132205" cy="769158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5"/>
                          <a:srcRect t="30153"/>
                          <a:stretch/>
                        </pic:blipFill>
                        <pic:spPr bwMode="auto">
                          <a:xfrm>
                            <a:off x="0" y="0"/>
                            <a:ext cx="1248796" cy="8483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514A1" w:rsidTr="008514A1">
        <w:tc>
          <w:tcPr>
            <w:tcW w:w="4148" w:type="dxa"/>
          </w:tcPr>
          <w:p w:rsidR="008514A1" w:rsidRPr="008514A1" w:rsidRDefault="008514A1" w:rsidP="008514A1">
            <w:pPr>
              <w:rPr>
                <w:sz w:val="24"/>
              </w:rPr>
            </w:pPr>
            <w:r w:rsidRPr="008514A1">
              <w:rPr>
                <w:sz w:val="24"/>
              </w:rPr>
              <w:t>Users can upload things and others can see them almost concurrently</w:t>
            </w:r>
          </w:p>
        </w:tc>
        <w:tc>
          <w:tcPr>
            <w:tcW w:w="4148" w:type="dxa"/>
          </w:tcPr>
          <w:p w:rsidR="008514A1" w:rsidRDefault="008514A1" w:rsidP="008514A1">
            <w:r>
              <w:rPr>
                <w:rFonts w:hint="eastAsia"/>
              </w:rPr>
              <w:t>T</w:t>
            </w:r>
            <w:r>
              <w:t>he user just needs to refresh the page to see the new posts</w:t>
            </w:r>
          </w:p>
        </w:tc>
      </w:tr>
      <w:tr w:rsidR="008514A1" w:rsidTr="008514A1">
        <w:tc>
          <w:tcPr>
            <w:tcW w:w="4148" w:type="dxa"/>
          </w:tcPr>
          <w:p w:rsidR="008514A1" w:rsidRPr="008514A1" w:rsidRDefault="008514A1" w:rsidP="008514A1">
            <w:pPr>
              <w:rPr>
                <w:sz w:val="24"/>
              </w:rPr>
            </w:pPr>
            <w:r w:rsidRPr="008514A1">
              <w:rPr>
                <w:sz w:val="24"/>
              </w:rPr>
              <w:t>Data should not be lost when the website is closed</w:t>
            </w:r>
          </w:p>
        </w:tc>
        <w:tc>
          <w:tcPr>
            <w:tcW w:w="4148" w:type="dxa"/>
          </w:tcPr>
          <w:p w:rsidR="008514A1" w:rsidRDefault="008514A1" w:rsidP="008514A1">
            <w:r>
              <w:rPr>
                <w:rFonts w:hint="eastAsia"/>
              </w:rPr>
              <w:t>T</w:t>
            </w:r>
            <w:r>
              <w:t>he data can be preserved well in the database</w:t>
            </w:r>
          </w:p>
          <w:p w:rsidR="008514A1" w:rsidRDefault="008514A1" w:rsidP="008514A1">
            <w:r>
              <w:rPr>
                <w:noProof/>
              </w:rPr>
              <w:drawing>
                <wp:inline distT="0" distB="0" distL="0" distR="0" wp14:anchorId="43C11B70" wp14:editId="7F2C896D">
                  <wp:extent cx="1132300" cy="470671"/>
                  <wp:effectExtent l="0" t="0" r="0" b="571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04250" cy="54214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36B7B" w:rsidTr="008514A1">
        <w:tc>
          <w:tcPr>
            <w:tcW w:w="4148" w:type="dxa"/>
          </w:tcPr>
          <w:p w:rsidR="00736B7B" w:rsidRPr="008514A1" w:rsidRDefault="00736B7B" w:rsidP="008514A1">
            <w:pPr>
              <w:rPr>
                <w:sz w:val="24"/>
              </w:rPr>
            </w:pPr>
            <w:bookmarkStart w:id="2" w:name="_GoBack"/>
            <w:bookmarkEnd w:id="2"/>
          </w:p>
        </w:tc>
        <w:tc>
          <w:tcPr>
            <w:tcW w:w="4148" w:type="dxa"/>
          </w:tcPr>
          <w:p w:rsidR="00736B7B" w:rsidRDefault="00736B7B" w:rsidP="008514A1">
            <w:pPr>
              <w:rPr>
                <w:rFonts w:hint="eastAsia"/>
              </w:rPr>
            </w:pPr>
          </w:p>
        </w:tc>
      </w:tr>
      <w:tr w:rsidR="00736B7B" w:rsidTr="008514A1">
        <w:tc>
          <w:tcPr>
            <w:tcW w:w="4148" w:type="dxa"/>
          </w:tcPr>
          <w:p w:rsidR="00736B7B" w:rsidRPr="008514A1" w:rsidRDefault="00736B7B" w:rsidP="008514A1">
            <w:pPr>
              <w:rPr>
                <w:sz w:val="24"/>
              </w:rPr>
            </w:pPr>
          </w:p>
        </w:tc>
        <w:tc>
          <w:tcPr>
            <w:tcW w:w="4148" w:type="dxa"/>
          </w:tcPr>
          <w:p w:rsidR="00736B7B" w:rsidRDefault="00736B7B" w:rsidP="008514A1">
            <w:pPr>
              <w:rPr>
                <w:rFonts w:hint="eastAsia"/>
              </w:rPr>
            </w:pPr>
          </w:p>
        </w:tc>
      </w:tr>
    </w:tbl>
    <w:p w:rsidR="008514A1" w:rsidRPr="008514A1" w:rsidRDefault="008514A1" w:rsidP="008514A1"/>
    <w:p w:rsidR="00A419CE" w:rsidRDefault="00A419CE" w:rsidP="008514A1">
      <w:pPr>
        <w:rPr>
          <w:b/>
          <w:sz w:val="28"/>
          <w:szCs w:val="28"/>
        </w:rPr>
      </w:pPr>
      <w:r w:rsidRPr="00A419CE">
        <w:rPr>
          <w:b/>
          <w:sz w:val="28"/>
          <w:szCs w:val="28"/>
        </w:rPr>
        <w:t>Recommendations for Further Development</w:t>
      </w:r>
    </w:p>
    <w:p w:rsidR="00A419CE" w:rsidRDefault="00A419CE" w:rsidP="008514A1">
      <w:pPr>
        <w:rPr>
          <w:sz w:val="24"/>
        </w:rPr>
      </w:pPr>
      <w:r w:rsidRPr="00A419CE">
        <w:rPr>
          <w:rFonts w:hint="eastAsia"/>
          <w:sz w:val="24"/>
        </w:rPr>
        <w:t>I</w:t>
      </w:r>
      <w:r w:rsidRPr="00A419CE">
        <w:rPr>
          <w:sz w:val="24"/>
        </w:rPr>
        <w:t xml:space="preserve">n the </w:t>
      </w:r>
      <w:r>
        <w:rPr>
          <w:sz w:val="24"/>
        </w:rPr>
        <w:t>log in page, there should be a place for verification code to ensure the security of the system. It would be easy to improve since there is already one in the register page.</w:t>
      </w:r>
    </w:p>
    <w:p w:rsidR="00A419CE" w:rsidRDefault="00A419CE" w:rsidP="008514A1">
      <w:pPr>
        <w:rPr>
          <w:sz w:val="24"/>
        </w:rPr>
      </w:pPr>
    </w:p>
    <w:p w:rsidR="00A419CE" w:rsidRDefault="00A419CE" w:rsidP="008514A1">
      <w:pPr>
        <w:rPr>
          <w:sz w:val="24"/>
        </w:rPr>
      </w:pPr>
      <w:r>
        <w:rPr>
          <w:sz w:val="24"/>
        </w:rPr>
        <w:t xml:space="preserve">The users may want not only to change their contact information, but also to change their password. So there should be a function of changing password, which includes </w:t>
      </w:r>
      <w:r>
        <w:rPr>
          <w:sz w:val="24"/>
        </w:rPr>
        <w:lastRenderedPageBreak/>
        <w:t>check whether the password inputted by the users is correct and change the password stored in the database.</w:t>
      </w:r>
    </w:p>
    <w:p w:rsidR="00A419CE" w:rsidRDefault="00A419CE" w:rsidP="008514A1">
      <w:pPr>
        <w:rPr>
          <w:sz w:val="24"/>
        </w:rPr>
      </w:pPr>
    </w:p>
    <w:p w:rsidR="00A419CE" w:rsidRDefault="00A419CE" w:rsidP="008514A1">
      <w:pPr>
        <w:rPr>
          <w:sz w:val="24"/>
        </w:rPr>
      </w:pPr>
      <w:r>
        <w:rPr>
          <w:rFonts w:hint="eastAsia"/>
          <w:sz w:val="24"/>
        </w:rPr>
        <w:t>T</w:t>
      </w:r>
      <w:r>
        <w:rPr>
          <w:sz w:val="24"/>
        </w:rPr>
        <w:t>he users may want to delete the things they have already posted, so a function of deleting may be desired. There should be an interface that a user can see the posts by himself and can choose to delete them.</w:t>
      </w:r>
    </w:p>
    <w:p w:rsidR="00A419CE" w:rsidRDefault="00A419CE" w:rsidP="008514A1">
      <w:pPr>
        <w:rPr>
          <w:sz w:val="24"/>
        </w:rPr>
      </w:pPr>
    </w:p>
    <w:p w:rsidR="00A419CE" w:rsidRDefault="00A419CE" w:rsidP="008514A1">
      <w:pPr>
        <w:rPr>
          <w:sz w:val="24"/>
        </w:rPr>
      </w:pPr>
      <w:r>
        <w:rPr>
          <w:sz w:val="24"/>
        </w:rPr>
        <w:t>As the communication between each users may be required, there should be a place of commenting, which could allow users to ask questions or to clarify the mistakes made in the descriptions. The users should be able to delete their comment as well.</w:t>
      </w:r>
    </w:p>
    <w:p w:rsidR="00A419CE" w:rsidRDefault="00A419CE">
      <w:pPr>
        <w:rPr>
          <w:sz w:val="24"/>
        </w:rPr>
      </w:pPr>
      <w:r>
        <w:rPr>
          <w:rFonts w:hint="eastAsia"/>
          <w:sz w:val="24"/>
        </w:rPr>
        <w:t>A</w:t>
      </w:r>
      <w:r>
        <w:rPr>
          <w:sz w:val="24"/>
        </w:rPr>
        <w:t>s it is hard for the users to roll down to the bottom to see every messages posted, a paging is desired to help deal with this problem. A search function may also help to find information, and the search could be based on the name of the sender, the type of the cat and so on.</w:t>
      </w:r>
      <w:bookmarkEnd w:id="0"/>
      <w:bookmarkEnd w:id="1"/>
    </w:p>
    <w:p w:rsidR="00A419CE" w:rsidRDefault="00A419CE">
      <w:pPr>
        <w:rPr>
          <w:sz w:val="24"/>
        </w:rPr>
      </w:pPr>
    </w:p>
    <w:p w:rsidR="00A419CE" w:rsidRPr="00A419CE" w:rsidRDefault="00A419CE">
      <w:pPr>
        <w:rPr>
          <w:sz w:val="24"/>
        </w:rPr>
      </w:pPr>
      <w:r>
        <w:rPr>
          <w:rFonts w:hint="eastAsia"/>
          <w:sz w:val="24"/>
        </w:rPr>
        <w:t>F</w:t>
      </w:r>
      <w:r>
        <w:rPr>
          <w:sz w:val="24"/>
        </w:rPr>
        <w:t>or the interface, I think it could be improved in terms of artistic measure.</w:t>
      </w:r>
    </w:p>
    <w:sectPr w:rsidR="00A419CE" w:rsidRPr="00A419C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58713457"/>
    <w:multiLevelType w:val="hybridMultilevel"/>
    <w:tmpl w:val="557A9D1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NrcwNTI3N7c0MzVT0lEKTi0uzszPAykwrAUAH/pnICwAAAA="/>
  </w:docVars>
  <w:rsids>
    <w:rsidRoot w:val="00885D8F"/>
    <w:rsid w:val="00736B7B"/>
    <w:rsid w:val="008514A1"/>
    <w:rsid w:val="00885D8F"/>
    <w:rsid w:val="009D1317"/>
    <w:rsid w:val="00A4173E"/>
    <w:rsid w:val="00A419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043CBA-CCB7-4015-870E-174BD82FE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8514A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514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Char">
    <w:name w:val="标题 1 Char"/>
    <w:basedOn w:val="a0"/>
    <w:link w:val="1"/>
    <w:uiPriority w:val="9"/>
    <w:rsid w:val="008514A1"/>
    <w:rPr>
      <w:b/>
      <w:bCs/>
      <w:kern w:val="44"/>
      <w:sz w:val="44"/>
      <w:szCs w:val="44"/>
    </w:rPr>
  </w:style>
  <w:style w:type="paragraph" w:styleId="a4">
    <w:name w:val="List Paragraph"/>
    <w:basedOn w:val="a"/>
    <w:uiPriority w:val="34"/>
    <w:qFormat/>
    <w:rsid w:val="008514A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399</Words>
  <Characters>2278</Characters>
  <Application>Microsoft Office Word</Application>
  <DocSecurity>0</DocSecurity>
  <Lines>18</Lines>
  <Paragraphs>5</Paragraphs>
  <ScaleCrop>false</ScaleCrop>
  <Company/>
  <LinksUpToDate>false</LinksUpToDate>
  <CharactersWithSpaces>26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桐</dc:creator>
  <cp:keywords/>
  <dc:description/>
  <cp:lastModifiedBy>白 桐</cp:lastModifiedBy>
  <cp:revision>4</cp:revision>
  <dcterms:created xsi:type="dcterms:W3CDTF">2019-06-09T19:00:00Z</dcterms:created>
  <dcterms:modified xsi:type="dcterms:W3CDTF">2019-07-08T16:08:00Z</dcterms:modified>
</cp:coreProperties>
</file>